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5F7" w:rsidRPr="00E46FBD" w:rsidRDefault="007471C5" w:rsidP="007471C5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The Newfane PTSA works with the school district to help bring events and programs to the schools that would otherwise not be available. With your support by purchasing a membership as well as through fundraising events, we are able to bring a variety of events, sponsor programs, and offer scholarships and award opportunities.</w:t>
      </w:r>
    </w:p>
    <w:p w:rsidR="007471C5" w:rsidRPr="00E46FBD" w:rsidRDefault="007471C5" w:rsidP="007471C5">
      <w:pPr>
        <w:spacing w:after="0"/>
        <w:rPr>
          <w:sz w:val="20"/>
          <w:szCs w:val="20"/>
        </w:rPr>
      </w:pPr>
    </w:p>
    <w:p w:rsidR="007471C5" w:rsidRPr="00E46FBD" w:rsidRDefault="007471C5" w:rsidP="007471C5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Some of the programs we have sponsored in the recent past include:</w:t>
      </w:r>
    </w:p>
    <w:p w:rsidR="007471C5" w:rsidRPr="00E46FBD" w:rsidRDefault="007471C5" w:rsidP="007471C5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Scholarships</w:t>
      </w:r>
      <w:r w:rsidRPr="00E46FBD">
        <w:rPr>
          <w:sz w:val="20"/>
          <w:szCs w:val="20"/>
        </w:rPr>
        <w:tab/>
      </w:r>
      <w:r w:rsidRPr="00E46FBD">
        <w:rPr>
          <w:sz w:val="20"/>
          <w:szCs w:val="20"/>
        </w:rPr>
        <w:tab/>
      </w:r>
      <w:r w:rsidR="00043E1D">
        <w:rPr>
          <w:sz w:val="20"/>
          <w:szCs w:val="20"/>
        </w:rPr>
        <w:t xml:space="preserve">    </w:t>
      </w:r>
      <w:r w:rsidR="00043E1D">
        <w:rPr>
          <w:sz w:val="20"/>
          <w:szCs w:val="20"/>
        </w:rPr>
        <w:tab/>
      </w:r>
      <w:r w:rsidRPr="00E46FBD">
        <w:rPr>
          <w:sz w:val="20"/>
          <w:szCs w:val="20"/>
        </w:rPr>
        <w:t>-   Halloween Bash</w:t>
      </w:r>
      <w:r w:rsidR="00487CDF">
        <w:rPr>
          <w:sz w:val="20"/>
          <w:szCs w:val="20"/>
        </w:rPr>
        <w:tab/>
      </w:r>
      <w:r w:rsidR="00487CDF">
        <w:rPr>
          <w:sz w:val="20"/>
          <w:szCs w:val="20"/>
        </w:rPr>
        <w:tab/>
      </w:r>
      <w:r w:rsidRPr="00E46FBD">
        <w:rPr>
          <w:sz w:val="20"/>
          <w:szCs w:val="20"/>
        </w:rPr>
        <w:t>-   Family Movie Nights</w:t>
      </w:r>
    </w:p>
    <w:p w:rsidR="007471C5" w:rsidRPr="00E46FBD" w:rsidRDefault="007471C5" w:rsidP="007471C5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Anti-Bullying programs</w:t>
      </w:r>
      <w:r w:rsidRPr="00E46FBD">
        <w:rPr>
          <w:sz w:val="20"/>
          <w:szCs w:val="20"/>
        </w:rPr>
        <w:tab/>
        <w:t>-   Elementary Family Dance Party</w:t>
      </w:r>
      <w:r w:rsidR="00A7508B" w:rsidRPr="00E46FBD">
        <w:rPr>
          <w:sz w:val="20"/>
          <w:szCs w:val="20"/>
        </w:rPr>
        <w:tab/>
        <w:t xml:space="preserve">-   </w:t>
      </w:r>
      <w:r w:rsidR="00FF6B23">
        <w:rPr>
          <w:sz w:val="20"/>
          <w:szCs w:val="20"/>
        </w:rPr>
        <w:t>Welcome Back Signs</w:t>
      </w:r>
    </w:p>
    <w:p w:rsidR="007471C5" w:rsidRPr="00E46FBD" w:rsidRDefault="007471C5" w:rsidP="007471C5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Nickel City Reptiles</w:t>
      </w:r>
      <w:r w:rsidRPr="00E46FBD">
        <w:rPr>
          <w:sz w:val="20"/>
          <w:szCs w:val="20"/>
        </w:rPr>
        <w:tab/>
      </w:r>
      <w:r w:rsidRPr="00E46FBD">
        <w:rPr>
          <w:sz w:val="20"/>
          <w:szCs w:val="20"/>
        </w:rPr>
        <w:tab/>
        <w:t>-   Stars in Reach</w:t>
      </w:r>
      <w:r w:rsidR="00A7508B" w:rsidRPr="00E46FBD">
        <w:rPr>
          <w:sz w:val="20"/>
          <w:szCs w:val="20"/>
        </w:rPr>
        <w:tab/>
      </w:r>
      <w:r w:rsidR="00A7508B" w:rsidRPr="00E46FBD">
        <w:rPr>
          <w:sz w:val="20"/>
          <w:szCs w:val="20"/>
        </w:rPr>
        <w:tab/>
      </w:r>
      <w:r w:rsidR="00A7508B" w:rsidRPr="00E46FBD">
        <w:rPr>
          <w:sz w:val="20"/>
          <w:szCs w:val="20"/>
        </w:rPr>
        <w:tab/>
        <w:t>-   Motivational Speakers</w:t>
      </w:r>
    </w:p>
    <w:p w:rsidR="00A7508B" w:rsidRDefault="007471C5" w:rsidP="00A7508B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Mother Goose</w:t>
      </w:r>
      <w:r w:rsidRPr="00E46FBD">
        <w:rPr>
          <w:sz w:val="20"/>
          <w:szCs w:val="20"/>
        </w:rPr>
        <w:tab/>
      </w:r>
      <w:r w:rsidRPr="00E46FBD">
        <w:rPr>
          <w:sz w:val="20"/>
          <w:szCs w:val="20"/>
        </w:rPr>
        <w:tab/>
        <w:t>-   Mobile Dome Planetarium</w:t>
      </w:r>
      <w:r w:rsidR="00043E1D">
        <w:rPr>
          <w:sz w:val="20"/>
          <w:szCs w:val="20"/>
        </w:rPr>
        <w:t xml:space="preserve"> </w:t>
      </w:r>
      <w:r w:rsidR="00043E1D">
        <w:rPr>
          <w:sz w:val="20"/>
          <w:szCs w:val="20"/>
        </w:rPr>
        <w:tab/>
      </w:r>
      <w:r w:rsidR="00A7508B" w:rsidRPr="00E46FBD">
        <w:rPr>
          <w:sz w:val="20"/>
          <w:szCs w:val="20"/>
        </w:rPr>
        <w:t>-   MUD Dance</w:t>
      </w:r>
    </w:p>
    <w:p w:rsidR="001B7A15" w:rsidRDefault="001B7A15" w:rsidP="00A7508B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Buffalo Museum of Science</w:t>
      </w:r>
      <w:r>
        <w:rPr>
          <w:sz w:val="20"/>
          <w:szCs w:val="20"/>
        </w:rPr>
        <w:tab/>
        <w:t>-   Holiday Gift Shop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-   Buffalo Niagara Heritage Village</w:t>
      </w:r>
    </w:p>
    <w:p w:rsidR="00FF6B23" w:rsidRPr="00E46FBD" w:rsidRDefault="00FF6B23" w:rsidP="00A7508B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Maid of the Mist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-   Valentine Crafts</w:t>
      </w:r>
      <w:r>
        <w:rPr>
          <w:sz w:val="20"/>
          <w:szCs w:val="20"/>
        </w:rPr>
        <w:tab/>
        <w:t xml:space="preserve">                -   </w:t>
      </w:r>
      <w:r w:rsidR="002821B0">
        <w:rPr>
          <w:sz w:val="20"/>
          <w:szCs w:val="20"/>
        </w:rPr>
        <w:t>Healthy Choice School Assemblies</w:t>
      </w:r>
      <w:bookmarkStart w:id="0" w:name="_GoBack"/>
      <w:bookmarkEnd w:id="0"/>
      <w:r>
        <w:rPr>
          <w:sz w:val="20"/>
          <w:szCs w:val="20"/>
        </w:rPr>
        <w:tab/>
      </w:r>
    </w:p>
    <w:p w:rsidR="00B028E1" w:rsidRPr="00E46FBD" w:rsidRDefault="00B028E1" w:rsidP="00B028E1">
      <w:pPr>
        <w:spacing w:after="0"/>
        <w:rPr>
          <w:sz w:val="20"/>
          <w:szCs w:val="20"/>
        </w:rPr>
      </w:pPr>
    </w:p>
    <w:p w:rsidR="00B028E1" w:rsidRPr="00E46FBD" w:rsidRDefault="00B028E1" w:rsidP="00B028E1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 xml:space="preserve">Thank you so much for your support of our organization. Without you, we wouldn’t be able to bring these programs into the schools for all of the students. </w:t>
      </w:r>
    </w:p>
    <w:p w:rsidR="00B028E1" w:rsidRPr="00E46FBD" w:rsidRDefault="00B028E1" w:rsidP="00B028E1">
      <w:pPr>
        <w:pBdr>
          <w:bottom w:val="single" w:sz="12" w:space="1" w:color="auto"/>
        </w:pBd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 xml:space="preserve">Like &amp; Follow us on </w:t>
      </w:r>
      <w:r w:rsidRPr="00043E1D">
        <w:rPr>
          <w:b/>
          <w:i/>
          <w:sz w:val="20"/>
          <w:szCs w:val="20"/>
          <w:u w:val="single"/>
        </w:rPr>
        <w:t>Facebook: Newfane PTSA</w:t>
      </w:r>
      <w:r w:rsidRPr="00E46FBD">
        <w:rPr>
          <w:sz w:val="20"/>
          <w:szCs w:val="20"/>
        </w:rPr>
        <w:t xml:space="preserve"> or our website: </w:t>
      </w:r>
      <w:hyperlink r:id="rId9" w:history="1">
        <w:r w:rsidRPr="00E46FBD">
          <w:rPr>
            <w:rStyle w:val="Hyperlink"/>
            <w:sz w:val="20"/>
            <w:szCs w:val="20"/>
          </w:rPr>
          <w:t>http://www.newfane.wnyric.org/domain/43</w:t>
        </w:r>
      </w:hyperlink>
    </w:p>
    <w:p w:rsidR="000500B7" w:rsidRPr="00E46FBD" w:rsidRDefault="000500B7" w:rsidP="00B028E1">
      <w:pPr>
        <w:spacing w:after="0"/>
        <w:rPr>
          <w:sz w:val="20"/>
          <w:szCs w:val="20"/>
        </w:rPr>
      </w:pPr>
    </w:p>
    <w:p w:rsidR="00505F67" w:rsidRPr="00E46FBD" w:rsidRDefault="00505F67" w:rsidP="00505F67">
      <w:pPr>
        <w:spacing w:after="0"/>
        <w:ind w:firstLine="720"/>
        <w:rPr>
          <w:sz w:val="20"/>
          <w:szCs w:val="20"/>
        </w:rPr>
      </w:pPr>
      <w:r w:rsidRPr="00E46FBD">
        <w:rPr>
          <w:sz w:val="20"/>
          <w:szCs w:val="20"/>
        </w:rPr>
        <w:t>Adult/Single:  ________</w:t>
      </w:r>
      <w:r w:rsidR="00E46FBD">
        <w:rPr>
          <w:sz w:val="20"/>
          <w:szCs w:val="20"/>
        </w:rPr>
        <w:t xml:space="preserve"> @ </w:t>
      </w:r>
      <w:r w:rsidRPr="00E46FBD">
        <w:rPr>
          <w:sz w:val="20"/>
          <w:szCs w:val="20"/>
        </w:rPr>
        <w:t xml:space="preserve">$8.00                                Student/Additional Family Members:  _________ </w:t>
      </w:r>
      <w:r w:rsidR="00E46FBD">
        <w:rPr>
          <w:sz w:val="20"/>
          <w:szCs w:val="20"/>
        </w:rPr>
        <w:t xml:space="preserve">@ </w:t>
      </w:r>
      <w:r w:rsidRPr="00E46FBD">
        <w:rPr>
          <w:sz w:val="20"/>
          <w:szCs w:val="20"/>
        </w:rPr>
        <w:t>$5.00</w:t>
      </w:r>
    </w:p>
    <w:p w:rsidR="00DD2FB2" w:rsidRPr="00E46FBD" w:rsidRDefault="00DD2FB2" w:rsidP="00505F67">
      <w:pPr>
        <w:spacing w:after="0"/>
        <w:ind w:firstLine="720"/>
        <w:rPr>
          <w:sz w:val="20"/>
          <w:szCs w:val="20"/>
        </w:rPr>
      </w:pPr>
    </w:p>
    <w:p w:rsidR="00DD2FB2" w:rsidRPr="00E46FBD" w:rsidRDefault="00DD2FB2" w:rsidP="00DD2FB2">
      <w:pPr>
        <w:spacing w:after="0"/>
        <w:ind w:firstLine="720"/>
        <w:jc w:val="center"/>
        <w:rPr>
          <w:b/>
          <w:sz w:val="36"/>
          <w:szCs w:val="36"/>
          <w:u w:val="single"/>
        </w:rPr>
      </w:pPr>
      <w:r w:rsidRPr="00E46FBD">
        <w:rPr>
          <w:b/>
          <w:sz w:val="36"/>
          <w:szCs w:val="36"/>
          <w:u w:val="single"/>
        </w:rPr>
        <w:t>NEWFANE PTSA MEMBERSHIP FORM</w:t>
      </w:r>
    </w:p>
    <w:p w:rsidR="002B028D" w:rsidRPr="00E46FBD" w:rsidRDefault="002B028D" w:rsidP="00DD2FB2">
      <w:pPr>
        <w:spacing w:after="0"/>
        <w:ind w:firstLine="720"/>
        <w:jc w:val="center"/>
        <w:rPr>
          <w:sz w:val="20"/>
          <w:szCs w:val="20"/>
          <w:u w:val="single"/>
        </w:rPr>
      </w:pPr>
    </w:p>
    <w:p w:rsidR="002B028D" w:rsidRPr="00E46FBD" w:rsidRDefault="002B028D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*NAME: ___________________________________________________________________________________________</w:t>
      </w:r>
    </w:p>
    <w:p w:rsidR="002B028D" w:rsidRPr="00E46FBD" w:rsidRDefault="002B028D" w:rsidP="002B028D">
      <w:pPr>
        <w:spacing w:after="0"/>
        <w:rPr>
          <w:sz w:val="20"/>
          <w:szCs w:val="20"/>
        </w:rPr>
      </w:pPr>
    </w:p>
    <w:p w:rsidR="002B028D" w:rsidRPr="00E46FBD" w:rsidRDefault="002B028D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ADDRESS: __________________________________________________________________________________________</w:t>
      </w:r>
    </w:p>
    <w:p w:rsidR="002B028D" w:rsidRPr="00E46FBD" w:rsidRDefault="002B028D" w:rsidP="002B028D">
      <w:pPr>
        <w:spacing w:after="0"/>
        <w:rPr>
          <w:sz w:val="20"/>
          <w:szCs w:val="20"/>
        </w:rPr>
      </w:pPr>
    </w:p>
    <w:p w:rsidR="002B028D" w:rsidRPr="00E46FBD" w:rsidRDefault="002B028D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CITY: __________________________________________________      ZIP CODE: ________________________________</w:t>
      </w:r>
    </w:p>
    <w:p w:rsidR="002B028D" w:rsidRPr="00E46FBD" w:rsidRDefault="002B028D" w:rsidP="002B028D">
      <w:pPr>
        <w:spacing w:after="0"/>
        <w:rPr>
          <w:sz w:val="20"/>
          <w:szCs w:val="20"/>
        </w:rPr>
      </w:pPr>
    </w:p>
    <w:p w:rsidR="002B028D" w:rsidRPr="00E46FBD" w:rsidRDefault="002B028D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*HOME PHONE #: __________________________________    CELL PHONE #: ___________________________________</w:t>
      </w:r>
    </w:p>
    <w:p w:rsidR="002B028D" w:rsidRPr="00E46FBD" w:rsidRDefault="002B028D" w:rsidP="002B028D">
      <w:pPr>
        <w:spacing w:after="0"/>
        <w:rPr>
          <w:sz w:val="20"/>
          <w:szCs w:val="20"/>
        </w:rPr>
      </w:pPr>
    </w:p>
    <w:p w:rsidR="002B028D" w:rsidRPr="00E46FBD" w:rsidRDefault="000D1536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*EMAIL: _____________________</w:t>
      </w:r>
      <w:r w:rsidR="00CF0840" w:rsidRPr="00E46FBD">
        <w:rPr>
          <w:sz w:val="20"/>
          <w:szCs w:val="20"/>
        </w:rPr>
        <w:t>_______________________________</w:t>
      </w:r>
      <w:r w:rsidRPr="00E46FBD">
        <w:rPr>
          <w:sz w:val="20"/>
          <w:szCs w:val="20"/>
        </w:rPr>
        <w:t>_________ (membership card</w:t>
      </w:r>
      <w:r w:rsidR="00CF0840" w:rsidRPr="00E46FBD">
        <w:rPr>
          <w:sz w:val="20"/>
          <w:szCs w:val="20"/>
        </w:rPr>
        <w:t>s</w:t>
      </w:r>
      <w:r w:rsidRPr="00E46FBD">
        <w:rPr>
          <w:sz w:val="20"/>
          <w:szCs w:val="20"/>
        </w:rPr>
        <w:t xml:space="preserve"> will be emailed)</w:t>
      </w:r>
    </w:p>
    <w:p w:rsidR="00E86F04" w:rsidRPr="00043E1D" w:rsidRDefault="00E86F04" w:rsidP="00E86F04">
      <w:pPr>
        <w:spacing w:after="0"/>
        <w:jc w:val="center"/>
        <w:rPr>
          <w:b/>
          <w:i/>
          <w:sz w:val="20"/>
          <w:szCs w:val="20"/>
        </w:rPr>
      </w:pPr>
      <w:r w:rsidRPr="00043E1D">
        <w:rPr>
          <w:b/>
          <w:i/>
          <w:sz w:val="20"/>
          <w:szCs w:val="20"/>
        </w:rPr>
        <w:t>*Required information if available</w:t>
      </w:r>
    </w:p>
    <w:p w:rsidR="00B82C32" w:rsidRPr="00E46FBD" w:rsidRDefault="00B82C32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Can we contact you via text or email?   Yes_______    No________   /   Email _______   Text ________</w:t>
      </w:r>
    </w:p>
    <w:p w:rsidR="00CF0840" w:rsidRPr="00E46FBD" w:rsidRDefault="00CF0840" w:rsidP="002B028D">
      <w:pPr>
        <w:spacing w:after="0"/>
        <w:rPr>
          <w:sz w:val="20"/>
          <w:szCs w:val="20"/>
        </w:rPr>
      </w:pPr>
    </w:p>
    <w:p w:rsidR="00CF0840" w:rsidRPr="00E46FBD" w:rsidRDefault="00CF0840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(Check all that apply)   Student _____</w:t>
      </w:r>
      <w:proofErr w:type="gramStart"/>
      <w:r w:rsidRPr="00E46FBD">
        <w:rPr>
          <w:sz w:val="20"/>
          <w:szCs w:val="20"/>
        </w:rPr>
        <w:t>_</w:t>
      </w:r>
      <w:r w:rsidR="006E5C7E">
        <w:rPr>
          <w:sz w:val="20"/>
          <w:szCs w:val="20"/>
        </w:rPr>
        <w:t xml:space="preserve">  </w:t>
      </w:r>
      <w:r w:rsidRPr="00E46FBD">
        <w:rPr>
          <w:sz w:val="20"/>
          <w:szCs w:val="20"/>
        </w:rPr>
        <w:t>Teacher</w:t>
      </w:r>
      <w:proofErr w:type="gramEnd"/>
      <w:r w:rsidRPr="00E46FBD">
        <w:rPr>
          <w:sz w:val="20"/>
          <w:szCs w:val="20"/>
        </w:rPr>
        <w:t xml:space="preserve"> ______  Parent ______  /  NECC _____  EL _____  MS _____  HS ______</w:t>
      </w:r>
    </w:p>
    <w:p w:rsidR="00EC581A" w:rsidRPr="00E46FBD" w:rsidRDefault="00EC581A" w:rsidP="002B028D">
      <w:pPr>
        <w:spacing w:after="0"/>
        <w:rPr>
          <w:sz w:val="20"/>
          <w:szCs w:val="20"/>
        </w:rPr>
      </w:pPr>
    </w:p>
    <w:p w:rsidR="00EC581A" w:rsidRPr="00E46FBD" w:rsidRDefault="00EC581A" w:rsidP="002B028D">
      <w:pPr>
        <w:spacing w:after="0"/>
        <w:rPr>
          <w:sz w:val="20"/>
          <w:szCs w:val="20"/>
        </w:rPr>
      </w:pPr>
      <w:proofErr w:type="gramStart"/>
      <w:r w:rsidRPr="00E46FBD">
        <w:rPr>
          <w:sz w:val="20"/>
          <w:szCs w:val="20"/>
        </w:rPr>
        <w:t>Child(</w:t>
      </w:r>
      <w:proofErr w:type="spellStart"/>
      <w:proofErr w:type="gramEnd"/>
      <w:r w:rsidRPr="00E46FBD">
        <w:rPr>
          <w:sz w:val="20"/>
          <w:szCs w:val="20"/>
        </w:rPr>
        <w:t>ren</w:t>
      </w:r>
      <w:proofErr w:type="spellEnd"/>
      <w:r w:rsidRPr="00E46FBD">
        <w:rPr>
          <w:sz w:val="20"/>
          <w:szCs w:val="20"/>
        </w:rPr>
        <w:t>) Classroom #/Homeroom #: ___________________________________________________________________</w:t>
      </w:r>
    </w:p>
    <w:p w:rsidR="00EC581A" w:rsidRPr="00E46FBD" w:rsidRDefault="00EC581A" w:rsidP="002B028D">
      <w:pPr>
        <w:spacing w:after="0"/>
        <w:rPr>
          <w:sz w:val="20"/>
          <w:szCs w:val="20"/>
        </w:rPr>
      </w:pPr>
    </w:p>
    <w:p w:rsidR="00EC581A" w:rsidRPr="00E46FBD" w:rsidRDefault="00EC581A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Interested in Volunteering?  Yes _____</w:t>
      </w:r>
      <w:proofErr w:type="gramStart"/>
      <w:r w:rsidRPr="00E46FBD">
        <w:rPr>
          <w:sz w:val="20"/>
          <w:szCs w:val="20"/>
        </w:rPr>
        <w:t>_  No</w:t>
      </w:r>
      <w:proofErr w:type="gramEnd"/>
      <w:r w:rsidRPr="00E46FBD">
        <w:rPr>
          <w:sz w:val="20"/>
          <w:szCs w:val="20"/>
        </w:rPr>
        <w:t xml:space="preserve"> ______  Availability: Day ______ / Evening _______</w:t>
      </w:r>
    </w:p>
    <w:p w:rsidR="00EC581A" w:rsidRPr="00E46FBD" w:rsidRDefault="00EC581A" w:rsidP="002B028D">
      <w:pPr>
        <w:spacing w:after="0"/>
        <w:rPr>
          <w:sz w:val="20"/>
          <w:szCs w:val="20"/>
        </w:rPr>
      </w:pPr>
    </w:p>
    <w:p w:rsidR="00EC581A" w:rsidRPr="00E46FBD" w:rsidRDefault="00EC581A" w:rsidP="002B028D">
      <w:pPr>
        <w:spacing w:after="0"/>
        <w:rPr>
          <w:sz w:val="20"/>
          <w:szCs w:val="20"/>
        </w:rPr>
      </w:pPr>
      <w:r w:rsidRPr="00E46FBD">
        <w:rPr>
          <w:sz w:val="20"/>
          <w:szCs w:val="20"/>
        </w:rPr>
        <w:t>Additional Comments: _______________________________________________________________________________</w:t>
      </w:r>
    </w:p>
    <w:p w:rsidR="00EC581A" w:rsidRPr="00E46FBD" w:rsidRDefault="00EC581A" w:rsidP="002B028D">
      <w:pPr>
        <w:spacing w:after="0"/>
        <w:rPr>
          <w:sz w:val="20"/>
          <w:szCs w:val="20"/>
        </w:rPr>
      </w:pPr>
    </w:p>
    <w:p w:rsidR="007344FD" w:rsidRPr="00E46FBD" w:rsidRDefault="007344FD" w:rsidP="007344FD">
      <w:pPr>
        <w:spacing w:after="0"/>
        <w:jc w:val="center"/>
        <w:rPr>
          <w:sz w:val="20"/>
          <w:szCs w:val="20"/>
        </w:rPr>
      </w:pPr>
      <w:r w:rsidRPr="00E46FBD">
        <w:rPr>
          <w:sz w:val="20"/>
          <w:szCs w:val="20"/>
        </w:rPr>
        <w:t xml:space="preserve">Make Checks payable to: </w:t>
      </w:r>
      <w:r w:rsidRPr="00043E1D">
        <w:rPr>
          <w:b/>
          <w:sz w:val="20"/>
          <w:szCs w:val="20"/>
          <w:u w:val="single"/>
        </w:rPr>
        <w:t>Newfane PTSA</w:t>
      </w:r>
    </w:p>
    <w:p w:rsidR="007344FD" w:rsidRDefault="007344FD" w:rsidP="007344FD">
      <w:pPr>
        <w:spacing w:after="0"/>
        <w:jc w:val="center"/>
        <w:rPr>
          <w:b/>
          <w:sz w:val="20"/>
          <w:szCs w:val="20"/>
        </w:rPr>
      </w:pPr>
      <w:r w:rsidRPr="00E46FBD">
        <w:rPr>
          <w:sz w:val="20"/>
          <w:szCs w:val="20"/>
        </w:rPr>
        <w:t>Drop form and payment at any school office or mail to</w:t>
      </w:r>
      <w:r w:rsidRPr="00043E1D">
        <w:rPr>
          <w:b/>
          <w:sz w:val="20"/>
          <w:szCs w:val="20"/>
        </w:rPr>
        <w:t xml:space="preserve">: </w:t>
      </w:r>
      <w:r w:rsidR="00E86F04">
        <w:rPr>
          <w:b/>
          <w:sz w:val="20"/>
          <w:szCs w:val="20"/>
        </w:rPr>
        <w:t>Newfane PTSA, c/o</w:t>
      </w:r>
      <w:r w:rsidR="00FF6B23">
        <w:rPr>
          <w:b/>
          <w:sz w:val="20"/>
          <w:szCs w:val="20"/>
        </w:rPr>
        <w:t xml:space="preserve"> </w:t>
      </w:r>
      <w:r w:rsidR="00741AE7">
        <w:rPr>
          <w:b/>
          <w:sz w:val="20"/>
          <w:szCs w:val="20"/>
        </w:rPr>
        <w:t>Corrie Murray</w:t>
      </w:r>
      <w:r w:rsidRPr="00043E1D">
        <w:rPr>
          <w:b/>
          <w:sz w:val="20"/>
          <w:szCs w:val="20"/>
        </w:rPr>
        <w:t xml:space="preserve">, </w:t>
      </w:r>
      <w:r w:rsidR="00E86F04">
        <w:rPr>
          <w:b/>
          <w:sz w:val="20"/>
          <w:szCs w:val="20"/>
        </w:rPr>
        <w:t>2909 Transit</w:t>
      </w:r>
      <w:r w:rsidR="00741AE7">
        <w:rPr>
          <w:b/>
          <w:sz w:val="20"/>
          <w:szCs w:val="20"/>
        </w:rPr>
        <w:t xml:space="preserve"> Rd, Newfane NY  14108</w:t>
      </w:r>
    </w:p>
    <w:p w:rsidR="0090298C" w:rsidRDefault="0090298C" w:rsidP="007344FD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>Membership</w:t>
      </w:r>
      <w:r w:rsidR="0071047A">
        <w:rPr>
          <w:sz w:val="20"/>
          <w:szCs w:val="20"/>
        </w:rPr>
        <w:t>s</w:t>
      </w:r>
      <w:r>
        <w:rPr>
          <w:sz w:val="20"/>
          <w:szCs w:val="20"/>
        </w:rPr>
        <w:t xml:space="preserve"> can be purchased online</w:t>
      </w:r>
      <w:r w:rsidR="00741AE7">
        <w:rPr>
          <w:sz w:val="20"/>
          <w:szCs w:val="20"/>
        </w:rPr>
        <w:t xml:space="preserve"> starting on July 1</w:t>
      </w:r>
      <w:r>
        <w:rPr>
          <w:sz w:val="20"/>
          <w:szCs w:val="20"/>
        </w:rPr>
        <w:t xml:space="preserve"> at: </w:t>
      </w:r>
      <w:hyperlink r:id="rId10" w:history="1">
        <w:r w:rsidR="00FF6B23" w:rsidRPr="00FF6B23">
          <w:rPr>
            <w:rStyle w:val="Hyperlink"/>
            <w:sz w:val="20"/>
            <w:szCs w:val="20"/>
          </w:rPr>
          <w:t>https://newfaneptsa.memberhub.com/store</w:t>
        </w:r>
      </w:hyperlink>
    </w:p>
    <w:sectPr w:rsidR="0090298C" w:rsidSect="00E86F04">
      <w:headerReference w:type="default" r:id="rId11"/>
      <w:pgSz w:w="12240" w:h="15840"/>
      <w:pgMar w:top="720" w:right="720" w:bottom="720" w:left="72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07C4" w:rsidRDefault="004407C4" w:rsidP="00E86F04">
      <w:pPr>
        <w:spacing w:after="0" w:line="240" w:lineRule="auto"/>
      </w:pPr>
      <w:r>
        <w:separator/>
      </w:r>
    </w:p>
  </w:endnote>
  <w:endnote w:type="continuationSeparator" w:id="0">
    <w:p w:rsidR="004407C4" w:rsidRDefault="004407C4" w:rsidP="00E8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arian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07C4" w:rsidRDefault="004407C4" w:rsidP="00E86F04">
      <w:pPr>
        <w:spacing w:after="0" w:line="240" w:lineRule="auto"/>
      </w:pPr>
      <w:r>
        <w:separator/>
      </w:r>
    </w:p>
  </w:footnote>
  <w:footnote w:type="continuationSeparator" w:id="0">
    <w:p w:rsidR="004407C4" w:rsidRDefault="004407C4" w:rsidP="00E86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F04" w:rsidRPr="00E86F04" w:rsidRDefault="004407C4" w:rsidP="00E86F04">
    <w:pPr>
      <w:widowControl w:val="0"/>
      <w:spacing w:after="0" w:line="240" w:lineRule="auto"/>
      <w:jc w:val="center"/>
      <w:rPr>
        <w:rFonts w:ascii="Librarian" w:eastAsia="Times New Roman" w:hAnsi="Librarian"/>
        <w:b/>
        <w:snapToGrid w:val="0"/>
        <w:sz w:val="20"/>
        <w:szCs w:val="20"/>
      </w:rPr>
    </w:pPr>
    <w:r>
      <w:rPr>
        <w:rFonts w:ascii="Librarian" w:eastAsia="Times New Roman" w:hAnsi="Librarian"/>
        <w:b/>
        <w:noProof/>
        <w:sz w:val="20"/>
        <w:szCs w:val="2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5pt;height:61.5pt">
          <v:imagedata r:id="rId1" o:title="Newfane PTSA"/>
        </v:shape>
      </w:pict>
    </w:r>
  </w:p>
  <w:p w:rsidR="00E86F04" w:rsidRPr="00E86F04" w:rsidRDefault="00E86F04" w:rsidP="00E86F04">
    <w:pPr>
      <w:widowControl w:val="0"/>
      <w:spacing w:after="0" w:line="240" w:lineRule="auto"/>
      <w:jc w:val="center"/>
      <w:rPr>
        <w:rFonts w:ascii="Arial" w:eastAsia="Times New Roman" w:hAnsi="Arial" w:cs="Arial"/>
        <w:snapToGrid w:val="0"/>
        <w:sz w:val="16"/>
        <w:szCs w:val="20"/>
      </w:rPr>
    </w:pPr>
    <w:r w:rsidRPr="00E86F04">
      <w:rPr>
        <w:rFonts w:ascii="Arial" w:eastAsia="Times New Roman" w:hAnsi="Arial" w:cs="Arial"/>
        <w:snapToGrid w:val="0"/>
        <w:sz w:val="16"/>
        <w:szCs w:val="20"/>
      </w:rPr>
      <w:t>New York State Congress of Parents and Teachers, Inc.</w:t>
    </w:r>
  </w:p>
  <w:p w:rsidR="00E86F04" w:rsidRPr="00E86F04" w:rsidRDefault="00E86F04" w:rsidP="00E86F04">
    <w:pPr>
      <w:widowControl w:val="0"/>
      <w:spacing w:after="0" w:line="240" w:lineRule="auto"/>
      <w:jc w:val="center"/>
      <w:rPr>
        <w:rFonts w:ascii="Arial" w:eastAsia="Times New Roman" w:hAnsi="Arial" w:cs="Arial"/>
        <w:snapToGrid w:val="0"/>
        <w:sz w:val="8"/>
        <w:szCs w:val="20"/>
      </w:rPr>
    </w:pPr>
    <w:r w:rsidRPr="00E86F04">
      <w:rPr>
        <w:rFonts w:ascii="Arial" w:eastAsia="Times New Roman" w:hAnsi="Arial" w:cs="Arial"/>
        <w:snapToGrid w:val="0"/>
        <w:sz w:val="16"/>
        <w:szCs w:val="20"/>
      </w:rPr>
      <w:t>Branch of the National</w:t>
    </w:r>
  </w:p>
  <w:p w:rsidR="00E86F04" w:rsidRPr="00E86F04" w:rsidRDefault="00E86F04" w:rsidP="00E86F04">
    <w:pPr>
      <w:widowControl w:val="0"/>
      <w:pBdr>
        <w:bottom w:val="single" w:sz="6" w:space="0" w:color="auto"/>
      </w:pBdr>
      <w:spacing w:after="0" w:line="240" w:lineRule="auto"/>
      <w:jc w:val="center"/>
      <w:rPr>
        <w:rFonts w:ascii="Arial" w:eastAsia="Times New Roman" w:hAnsi="Arial" w:cs="Arial"/>
        <w:snapToGrid w:val="0"/>
        <w:sz w:val="8"/>
        <w:szCs w:val="20"/>
      </w:rPr>
    </w:pPr>
  </w:p>
  <w:p w:rsidR="00E86F04" w:rsidRPr="00E86F04" w:rsidRDefault="00E86F04" w:rsidP="00E86F04">
    <w:pPr>
      <w:widowControl w:val="0"/>
      <w:spacing w:after="0" w:line="240" w:lineRule="auto"/>
      <w:jc w:val="center"/>
      <w:rPr>
        <w:rFonts w:ascii="Arial" w:eastAsia="Times New Roman" w:hAnsi="Arial" w:cs="Arial"/>
        <w:snapToGrid w:val="0"/>
        <w:sz w:val="8"/>
        <w:szCs w:val="20"/>
      </w:rPr>
    </w:pPr>
  </w:p>
  <w:p w:rsidR="00E86F04" w:rsidRPr="00E86F04" w:rsidRDefault="00E86F04" w:rsidP="00E86F04">
    <w:pPr>
      <w:widowControl w:val="0"/>
      <w:spacing w:after="0" w:line="240" w:lineRule="auto"/>
      <w:jc w:val="center"/>
      <w:rPr>
        <w:rFonts w:ascii="Arial" w:eastAsia="Times New Roman" w:hAnsi="Arial" w:cs="Arial"/>
        <w:snapToGrid w:val="0"/>
        <w:sz w:val="20"/>
        <w:szCs w:val="20"/>
      </w:rPr>
    </w:pPr>
    <w:r w:rsidRPr="00E86F04">
      <w:rPr>
        <w:rFonts w:ascii="Arial" w:eastAsia="Times New Roman" w:hAnsi="Arial" w:cs="Arial"/>
        <w:snapToGrid w:val="0"/>
        <w:sz w:val="20"/>
        <w:szCs w:val="20"/>
      </w:rPr>
      <w:t>Newfane PT</w:t>
    </w:r>
    <w:r w:rsidR="00863A5D">
      <w:rPr>
        <w:rFonts w:ascii="Arial" w:eastAsia="Times New Roman" w:hAnsi="Arial" w:cs="Arial"/>
        <w:snapToGrid w:val="0"/>
        <w:sz w:val="20"/>
        <w:szCs w:val="20"/>
      </w:rPr>
      <w:t>S</w:t>
    </w:r>
    <w:r w:rsidRPr="00E86F04">
      <w:rPr>
        <w:rFonts w:ascii="Arial" w:eastAsia="Times New Roman" w:hAnsi="Arial" w:cs="Arial"/>
        <w:snapToGrid w:val="0"/>
        <w:sz w:val="20"/>
        <w:szCs w:val="20"/>
      </w:rPr>
      <w:t xml:space="preserve">A </w:t>
    </w:r>
    <w:r w:rsidRPr="00E86F04">
      <w:rPr>
        <w:rFonts w:ascii="Arial" w:eastAsia="Times New Roman" w:hAnsi="Arial" w:cs="Arial"/>
        <w:snapToGrid w:val="0"/>
        <w:sz w:val="20"/>
        <w:szCs w:val="20"/>
      </w:rPr>
      <w:sym w:font="Symbol" w:char="F0B7"/>
    </w:r>
    <w:r w:rsidRPr="00E86F04">
      <w:rPr>
        <w:rFonts w:ascii="Arial" w:eastAsia="Times New Roman" w:hAnsi="Arial" w:cs="Arial"/>
        <w:snapToGrid w:val="0"/>
        <w:sz w:val="20"/>
        <w:szCs w:val="20"/>
      </w:rPr>
      <w:t xml:space="preserve"> 2909 Transit Road, Newfane NY  14108 </w:t>
    </w:r>
    <w:r w:rsidRPr="00E86F04">
      <w:rPr>
        <w:rFonts w:ascii="Arial" w:eastAsia="Times New Roman" w:hAnsi="Arial" w:cs="Arial"/>
        <w:snapToGrid w:val="0"/>
        <w:sz w:val="20"/>
        <w:szCs w:val="20"/>
      </w:rPr>
      <w:sym w:font="Symbol" w:char="F0B7"/>
    </w:r>
    <w:r w:rsidRPr="00E86F04">
      <w:rPr>
        <w:rFonts w:ascii="Arial" w:eastAsia="Times New Roman" w:hAnsi="Arial" w:cs="Arial"/>
        <w:snapToGrid w:val="0"/>
        <w:sz w:val="20"/>
        <w:szCs w:val="20"/>
      </w:rPr>
      <w:t xml:space="preserve"> 716-628-6149</w:t>
    </w:r>
  </w:p>
  <w:p w:rsidR="00E86F04" w:rsidRPr="00E86F04" w:rsidRDefault="00E86F04" w:rsidP="00E86F04">
    <w:pPr>
      <w:widowControl w:val="0"/>
      <w:pBdr>
        <w:bottom w:val="single" w:sz="6" w:space="1" w:color="auto"/>
      </w:pBdr>
      <w:spacing w:after="0" w:line="240" w:lineRule="auto"/>
      <w:rPr>
        <w:rFonts w:ascii="Arial" w:eastAsia="Times New Roman" w:hAnsi="Arial" w:cs="Arial"/>
        <w:snapToGrid w:val="0"/>
        <w:sz w:val="8"/>
        <w:szCs w:val="20"/>
      </w:rPr>
    </w:pPr>
  </w:p>
  <w:p w:rsidR="00E86F04" w:rsidRPr="00E86F04" w:rsidRDefault="00E86F04" w:rsidP="00E86F04">
    <w:pP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119E8"/>
    <w:multiLevelType w:val="hybridMultilevel"/>
    <w:tmpl w:val="2D7E8E12"/>
    <w:lvl w:ilvl="0" w:tplc="0FD491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7943D3"/>
    <w:multiLevelType w:val="hybridMultilevel"/>
    <w:tmpl w:val="176CE58E"/>
    <w:lvl w:ilvl="0" w:tplc="BB4CCB1A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05A270B"/>
    <w:multiLevelType w:val="hybridMultilevel"/>
    <w:tmpl w:val="9E385302"/>
    <w:lvl w:ilvl="0" w:tplc="7CDA27FE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7606311"/>
    <w:multiLevelType w:val="hybridMultilevel"/>
    <w:tmpl w:val="07CC82C2"/>
    <w:lvl w:ilvl="0" w:tplc="24E4964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S0MDEzMzc3sTA1MzJR0lEKTi0uzszPAykwqgUA81otUSwAAAA="/>
  </w:docVars>
  <w:rsids>
    <w:rsidRoot w:val="004F36B7"/>
    <w:rsid w:val="00043E1D"/>
    <w:rsid w:val="000500B7"/>
    <w:rsid w:val="00071690"/>
    <w:rsid w:val="000B385D"/>
    <w:rsid w:val="000D1536"/>
    <w:rsid w:val="001B7A15"/>
    <w:rsid w:val="002821B0"/>
    <w:rsid w:val="002B028D"/>
    <w:rsid w:val="003938F4"/>
    <w:rsid w:val="004407C4"/>
    <w:rsid w:val="00487CDF"/>
    <w:rsid w:val="004F36B7"/>
    <w:rsid w:val="00505F67"/>
    <w:rsid w:val="005D0EF5"/>
    <w:rsid w:val="006E5C7E"/>
    <w:rsid w:val="0071047A"/>
    <w:rsid w:val="007344FD"/>
    <w:rsid w:val="00741AE7"/>
    <w:rsid w:val="007471C5"/>
    <w:rsid w:val="00863A5D"/>
    <w:rsid w:val="0090298C"/>
    <w:rsid w:val="00A37BE8"/>
    <w:rsid w:val="00A7508B"/>
    <w:rsid w:val="00B028E1"/>
    <w:rsid w:val="00B82C32"/>
    <w:rsid w:val="00BE1008"/>
    <w:rsid w:val="00CF0840"/>
    <w:rsid w:val="00DD2FB2"/>
    <w:rsid w:val="00E46FBD"/>
    <w:rsid w:val="00E86F04"/>
    <w:rsid w:val="00EC581A"/>
    <w:rsid w:val="00F145F7"/>
    <w:rsid w:val="00FF6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169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36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6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71C5"/>
    <w:pPr>
      <w:ind w:left="720"/>
      <w:contextualSpacing/>
    </w:pPr>
  </w:style>
  <w:style w:type="character" w:styleId="Hyperlink">
    <w:name w:val="Hyperlink"/>
    <w:uiPriority w:val="99"/>
    <w:unhideWhenUsed/>
    <w:rsid w:val="00B028E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6F0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86F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86F0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86F04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F6B23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newfaneptsa.memberhub.store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ewfane.wnyric.org/domain/4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F5553-6E90-4F74-B8C6-CD3D7969B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85</CharactersWithSpaces>
  <SharedDoc>false</SharedDoc>
  <HLinks>
    <vt:vector size="12" baseType="variant">
      <vt:variant>
        <vt:i4>5636190</vt:i4>
      </vt:variant>
      <vt:variant>
        <vt:i4>3</vt:i4>
      </vt:variant>
      <vt:variant>
        <vt:i4>0</vt:i4>
      </vt:variant>
      <vt:variant>
        <vt:i4>5</vt:i4>
      </vt:variant>
      <vt:variant>
        <vt:lpwstr>https://newfaneptsa.memberhub.store/</vt:lpwstr>
      </vt:variant>
      <vt:variant>
        <vt:lpwstr/>
      </vt:variant>
      <vt:variant>
        <vt:i4>7733291</vt:i4>
      </vt:variant>
      <vt:variant>
        <vt:i4>0</vt:i4>
      </vt:variant>
      <vt:variant>
        <vt:i4>0</vt:i4>
      </vt:variant>
      <vt:variant>
        <vt:i4>5</vt:i4>
      </vt:variant>
      <vt:variant>
        <vt:lpwstr>http://www.newfane.wnyric.org/domain/43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a jones</dc:creator>
  <cp:lastModifiedBy>Cindy</cp:lastModifiedBy>
  <cp:revision>2</cp:revision>
  <cp:lastPrinted>2021-07-19T16:15:00Z</cp:lastPrinted>
  <dcterms:created xsi:type="dcterms:W3CDTF">2021-08-22T21:39:00Z</dcterms:created>
  <dcterms:modified xsi:type="dcterms:W3CDTF">2021-08-22T21:39:00Z</dcterms:modified>
</cp:coreProperties>
</file>